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5FA380" w14:textId="21AD5502" w:rsidR="0003689A" w:rsidRDefault="0003689A">
      <w:r>
        <w:rPr>
          <w:noProof/>
        </w:rPr>
        <w:drawing>
          <wp:inline distT="0" distB="0" distL="0" distR="0" wp14:anchorId="0D4C43D9" wp14:editId="0BAA5C8D">
            <wp:extent cx="5943600" cy="47840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8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2F8A6" w14:textId="39A6D7B7" w:rsidR="0003689A" w:rsidRDefault="0003689A"/>
    <w:p w14:paraId="50AE527C" w14:textId="4F182353" w:rsidR="0003689A" w:rsidRDefault="0003689A">
      <w:r>
        <w:t>Fig 3.6</w:t>
      </w:r>
      <w:bookmarkStart w:id="0" w:name="_GoBack"/>
      <w:bookmarkEnd w:id="0"/>
    </w:p>
    <w:sectPr w:rsidR="000368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wMTEzsbA0szQ3sjRT0lEKTi0uzszPAykwrAUA342jPSwAAAA="/>
  </w:docVars>
  <w:rsids>
    <w:rsidRoot w:val="0003689A"/>
    <w:rsid w:val="00036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4C89F"/>
  <w15:chartTrackingRefBased/>
  <w15:docId w15:val="{88E1C8FE-A8A5-465C-849D-2A05B3E4B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2-25T15:04:00Z</dcterms:created>
  <dcterms:modified xsi:type="dcterms:W3CDTF">2018-02-25T15:04:00Z</dcterms:modified>
</cp:coreProperties>
</file>